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8"/>
        <w:gridCol w:w="5078"/>
      </w:tblGrid>
      <w:tr w:rsidR="001F355D" w:rsidRPr="00EA5E27" w14:paraId="7E31F366" w14:textId="77777777" w:rsidTr="008F554A">
        <w:tc>
          <w:tcPr>
            <w:tcW w:w="2266" w:type="pct"/>
          </w:tcPr>
          <w:p w14:paraId="3C7D68C4" w14:textId="77777777" w:rsidR="001F355D" w:rsidRPr="00EA5E27" w:rsidRDefault="001F355D" w:rsidP="008C1534">
            <w:pPr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2734" w:type="pct"/>
          </w:tcPr>
          <w:p w14:paraId="6ADA6C00" w14:textId="11EFB130" w:rsidR="001F355D" w:rsidRPr="00EA5E27" w:rsidRDefault="00BD4C02" w:rsidP="008C1534">
            <w:pPr>
              <w:pStyle w:val="Obrazac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DEKANU</w:t>
            </w:r>
          </w:p>
          <w:p w14:paraId="586E342F" w14:textId="77777777" w:rsidR="001F355D" w:rsidRPr="00EA5E27" w:rsidRDefault="001F355D" w:rsidP="008C1534">
            <w:pPr>
              <w:pStyle w:val="Obrazac"/>
            </w:pPr>
            <w:r w:rsidRPr="00EA5E27">
              <w:t>Građevinskog i arhitektonskog fakulteta Osijek</w:t>
            </w:r>
          </w:p>
          <w:p w14:paraId="16D4D667" w14:textId="77777777" w:rsidR="001F355D" w:rsidRPr="00EA5E27" w:rsidRDefault="001F355D" w:rsidP="008C1534">
            <w:pPr>
              <w:pStyle w:val="Obrazac"/>
              <w:rPr>
                <w:b/>
                <w:sz w:val="22"/>
                <w:szCs w:val="22"/>
              </w:rPr>
            </w:pPr>
            <w:r w:rsidRPr="00EA5E27">
              <w:rPr>
                <w:b/>
              </w:rPr>
              <w:t xml:space="preserve">-  </w:t>
            </w:r>
            <w:r w:rsidRPr="00EA5E27">
              <w:t>o v d j e</w:t>
            </w:r>
            <w:r w:rsidRPr="00EA5E27">
              <w:rPr>
                <w:b/>
              </w:rPr>
              <w:t xml:space="preserve">  -</w:t>
            </w:r>
          </w:p>
        </w:tc>
      </w:tr>
    </w:tbl>
    <w:p w14:paraId="5D5382EB" w14:textId="77777777" w:rsidR="001F355D" w:rsidRPr="00EA5E27" w:rsidRDefault="001F355D" w:rsidP="001F355D">
      <w:pPr>
        <w:pStyle w:val="Obrazac"/>
      </w:pPr>
    </w:p>
    <w:p w14:paraId="0C3CCA08" w14:textId="34630E77" w:rsidR="001F355D" w:rsidRPr="00EA5E27" w:rsidRDefault="00A94F75" w:rsidP="001F355D">
      <w:pPr>
        <w:pStyle w:val="Obrazac"/>
        <w:rPr>
          <w:b/>
          <w:sz w:val="32"/>
        </w:rPr>
      </w:pPr>
      <w:r>
        <w:rPr>
          <w:b/>
          <w:sz w:val="32"/>
        </w:rPr>
        <w:t>ZAHTJEV ZA UMANJENJE ŠKOLARINE</w:t>
      </w:r>
    </w:p>
    <w:p w14:paraId="1623B43F" w14:textId="77777777" w:rsidR="008F554A" w:rsidRPr="00EA5E27" w:rsidRDefault="008F554A" w:rsidP="001F355D">
      <w:pPr>
        <w:pStyle w:val="Obrazac"/>
        <w:rPr>
          <w:b/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567"/>
        <w:gridCol w:w="1630"/>
        <w:gridCol w:w="1666"/>
        <w:gridCol w:w="106"/>
        <w:gridCol w:w="1560"/>
        <w:gridCol w:w="2299"/>
      </w:tblGrid>
      <w:tr w:rsidR="008F554A" w:rsidRPr="00EA5E27" w14:paraId="0B1A1CF4" w14:textId="77777777" w:rsidTr="00DD32A2">
        <w:trPr>
          <w:trHeight w:val="510"/>
        </w:trPr>
        <w:tc>
          <w:tcPr>
            <w:tcW w:w="1242" w:type="dxa"/>
            <w:vAlign w:val="bottom"/>
          </w:tcPr>
          <w:p w14:paraId="0B5D6393" w14:textId="1B33ACC8" w:rsidR="008F554A" w:rsidRPr="00EA5E27" w:rsidRDefault="006235C6" w:rsidP="00DD32A2">
            <w:pPr>
              <w:pStyle w:val="Obrazac"/>
              <w:jc w:val="right"/>
              <w:rPr>
                <w:b/>
              </w:rPr>
            </w:pPr>
            <w:sdt>
              <w:sdtPr>
                <w:rPr>
                  <w:b/>
                </w:rPr>
                <w:id w:val="865716693"/>
                <w:placeholder>
                  <w:docPart w:val="D49F7E635E954870916A844E0333AD8C"/>
                </w:placeholder>
                <w:showingPlcHdr/>
                <w:dropDownList>
                  <w:listItem w:value="Choose an item."/>
                  <w:listItem w:displayText="Student" w:value="Student"/>
                  <w:listItem w:displayText="Studentica" w:value="Studentica"/>
                </w:dropDownList>
              </w:sdtPr>
              <w:sdtEndPr/>
              <w:sdtContent>
                <w:r w:rsidR="00817330" w:rsidRPr="00EA5E27">
                  <w:rPr>
                    <w:b/>
                  </w:rPr>
                  <w:t>Student</w:t>
                </w:r>
                <w:r w:rsidR="008F554A" w:rsidRPr="00EA5E27">
                  <w:rPr>
                    <w:b/>
                  </w:rPr>
                  <w:t>/ica</w:t>
                </w:r>
              </w:sdtContent>
            </w:sdt>
            <w:r w:rsidR="008F554A" w:rsidRPr="00EA5E27">
              <w:rPr>
                <w:b/>
              </w:rPr>
              <w:t>:</w:t>
            </w:r>
          </w:p>
        </w:tc>
        <w:sdt>
          <w:sdtPr>
            <w:rPr>
              <w:b/>
            </w:rPr>
            <w:id w:val="1498845126"/>
            <w:placeholder>
              <w:docPart w:val="6F9D8FB5D2524589AAF8FA5CB8E010D0"/>
            </w:placeholder>
          </w:sdtPr>
          <w:sdtEndPr/>
          <w:sdtContent>
            <w:tc>
              <w:tcPr>
                <w:tcW w:w="3969" w:type="dxa"/>
                <w:gridSpan w:val="4"/>
                <w:tcBorders>
                  <w:bottom w:val="single" w:sz="4" w:space="0" w:color="auto"/>
                </w:tcBorders>
                <w:vAlign w:val="bottom"/>
              </w:tcPr>
              <w:p w14:paraId="18C1AEEC" w14:textId="77777777" w:rsidR="008F554A" w:rsidRPr="00EA5E27" w:rsidRDefault="008F554A" w:rsidP="008C1534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1560" w:type="dxa"/>
            <w:vAlign w:val="bottom"/>
          </w:tcPr>
          <w:p w14:paraId="59604B84" w14:textId="77777777" w:rsidR="008F554A" w:rsidRPr="00EA5E27" w:rsidRDefault="008F554A" w:rsidP="00B017FD">
            <w:pPr>
              <w:pStyle w:val="Obrazac"/>
              <w:jc w:val="right"/>
              <w:rPr>
                <w:b/>
              </w:rPr>
            </w:pPr>
            <w:r w:rsidRPr="00EA5E27">
              <w:rPr>
                <w:b/>
              </w:rPr>
              <w:t>JMBAG:</w:t>
            </w:r>
          </w:p>
        </w:tc>
        <w:sdt>
          <w:sdtPr>
            <w:rPr>
              <w:b/>
            </w:rPr>
            <w:id w:val="-114764642"/>
            <w:placeholder>
              <w:docPart w:val="B1305E874DCA4A738F9E90011EA8389D"/>
            </w:placeholder>
          </w:sdtPr>
          <w:sdtEndPr/>
          <w:sdtContent>
            <w:tc>
              <w:tcPr>
                <w:tcW w:w="2299" w:type="dxa"/>
                <w:tcBorders>
                  <w:bottom w:val="single" w:sz="4" w:space="0" w:color="auto"/>
                </w:tcBorders>
                <w:vAlign w:val="bottom"/>
              </w:tcPr>
              <w:p w14:paraId="5E3DFCDA" w14:textId="77777777" w:rsidR="008F554A" w:rsidRPr="00EA5E27" w:rsidRDefault="008F554A" w:rsidP="008C1534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</w:tr>
      <w:tr w:rsidR="00F576DD" w:rsidRPr="00EA5E27" w14:paraId="6DCF6903" w14:textId="5EBCE95D" w:rsidTr="00DD32A2">
        <w:trPr>
          <w:trHeight w:val="510"/>
        </w:trPr>
        <w:tc>
          <w:tcPr>
            <w:tcW w:w="1242" w:type="dxa"/>
            <w:vAlign w:val="bottom"/>
          </w:tcPr>
          <w:p w14:paraId="03D56362" w14:textId="77777777" w:rsidR="00F576DD" w:rsidRPr="00EA5E27" w:rsidRDefault="00F576DD" w:rsidP="00DD32A2">
            <w:pPr>
              <w:pStyle w:val="Obrazac"/>
              <w:jc w:val="right"/>
              <w:rPr>
                <w:b/>
              </w:rPr>
            </w:pPr>
            <w:r w:rsidRPr="00EA5E27">
              <w:rPr>
                <w:b/>
              </w:rPr>
              <w:t>Studij:</w:t>
            </w:r>
          </w:p>
        </w:tc>
        <w:tc>
          <w:tcPr>
            <w:tcW w:w="3969" w:type="dxa"/>
            <w:gridSpan w:val="4"/>
            <w:tcBorders>
              <w:bottom w:val="single" w:sz="4" w:space="0" w:color="auto"/>
            </w:tcBorders>
            <w:vAlign w:val="bottom"/>
          </w:tcPr>
          <w:p w14:paraId="2C52568F" w14:textId="0FA6F20C" w:rsidR="00F576DD" w:rsidRPr="00EA5E27" w:rsidRDefault="006235C6" w:rsidP="004D24F7">
            <w:pPr>
              <w:pStyle w:val="Obrazac"/>
              <w:jc w:val="left"/>
              <w:rPr>
                <w:b/>
              </w:rPr>
            </w:pPr>
            <w:sdt>
              <w:sdtPr>
                <w:rPr>
                  <w:noProof/>
                </w:rPr>
                <w:id w:val="-68809485"/>
                <w:placeholder>
                  <w:docPart w:val="15E68950255C4CAB9EAFF18D58655302"/>
                </w:placeholder>
                <w:showingPlcHdr/>
                <w:dropDownList>
                  <w:listItem w:value="Choose an item."/>
                  <w:listItem w:displayText="sveučilišni prijediplomski Građevinarstvo" w:value="sveučilišni prijediplomski Građevinarstvo"/>
                  <w:listItem w:displayText="sveučilišni prijediplomski Arhitektura i urbanizam" w:value="sveučilišni prijediplomski Arhitektura i urbanizam"/>
                  <w:listItem w:displayText="stručni prijediplomski Građevinarstvo" w:value="stručni prijediplomski Građevinarstvo"/>
                  <w:listItem w:displayText="sveučilišni diplomski Građevinarstvo" w:value="sveučilišni diplomski Građevinarstvo"/>
                  <w:listItem w:displayText="stručni diplomski Građevinarstvo" w:value="stručni diplomski Građevinarstvo"/>
                </w:dropDownList>
              </w:sdtPr>
              <w:sdtEndPr/>
              <w:sdtContent>
                <w:r w:rsidR="00C12512">
                  <w:rPr>
                    <w:noProof/>
                  </w:rPr>
                  <w:t xml:space="preserve">   </w:t>
                </w:r>
              </w:sdtContent>
            </w:sdt>
          </w:p>
        </w:tc>
        <w:tc>
          <w:tcPr>
            <w:tcW w:w="1560" w:type="dxa"/>
            <w:vAlign w:val="bottom"/>
          </w:tcPr>
          <w:p w14:paraId="105175AC" w14:textId="5ECCFD08" w:rsidR="00F576DD" w:rsidRPr="00EA5E27" w:rsidRDefault="00F576DD" w:rsidP="00B017FD">
            <w:pPr>
              <w:pStyle w:val="Obrazac"/>
              <w:jc w:val="right"/>
              <w:rPr>
                <w:b/>
              </w:rPr>
            </w:pPr>
            <w:r w:rsidRPr="00EA5E27">
              <w:rPr>
                <w:b/>
              </w:rPr>
              <w:t>Godina studija:</w:t>
            </w:r>
          </w:p>
        </w:tc>
        <w:tc>
          <w:tcPr>
            <w:tcW w:w="2299" w:type="dxa"/>
            <w:tcBorders>
              <w:bottom w:val="single" w:sz="4" w:space="0" w:color="auto"/>
            </w:tcBorders>
            <w:vAlign w:val="bottom"/>
          </w:tcPr>
          <w:p w14:paraId="201BF5A4" w14:textId="77777777" w:rsidR="00F576DD" w:rsidRPr="00EA5E27" w:rsidRDefault="00F576DD" w:rsidP="008C1534">
            <w:pPr>
              <w:pStyle w:val="Obrazac"/>
              <w:rPr>
                <w:b/>
              </w:rPr>
            </w:pPr>
          </w:p>
        </w:tc>
      </w:tr>
      <w:tr w:rsidR="00817330" w:rsidRPr="00EA5E27" w14:paraId="66CC1A6C" w14:textId="3F5B9679" w:rsidTr="00735171">
        <w:trPr>
          <w:trHeight w:val="510"/>
        </w:trPr>
        <w:tc>
          <w:tcPr>
            <w:tcW w:w="1809" w:type="dxa"/>
            <w:gridSpan w:val="2"/>
            <w:vAlign w:val="bottom"/>
          </w:tcPr>
          <w:p w14:paraId="1DA1E49D" w14:textId="13EAF74C" w:rsidR="00817330" w:rsidRPr="00EA5E27" w:rsidRDefault="00817330" w:rsidP="00735171">
            <w:pPr>
              <w:pStyle w:val="Obrazac"/>
              <w:jc w:val="right"/>
              <w:rPr>
                <w:b/>
              </w:rPr>
            </w:pPr>
            <w:r w:rsidRPr="00EA5E27">
              <w:rPr>
                <w:b/>
              </w:rPr>
              <w:t>Adresa stanovanja:</w:t>
            </w:r>
          </w:p>
        </w:tc>
        <w:tc>
          <w:tcPr>
            <w:tcW w:w="7261" w:type="dxa"/>
            <w:gridSpan w:val="5"/>
            <w:tcBorders>
              <w:bottom w:val="single" w:sz="4" w:space="0" w:color="auto"/>
            </w:tcBorders>
            <w:vAlign w:val="bottom"/>
          </w:tcPr>
          <w:sdt>
            <w:sdtPr>
              <w:rPr>
                <w:b/>
              </w:rPr>
              <w:id w:val="869954068"/>
              <w:placeholder>
                <w:docPart w:val="F7886752DC504ECCB0279693B5544E5D"/>
              </w:placeholder>
              <w:showingPlcHdr/>
            </w:sdtPr>
            <w:sdtEndPr/>
            <w:sdtContent>
              <w:p w14:paraId="51DC2807" w14:textId="1D09AA29" w:rsidR="00817330" w:rsidRPr="00EA5E27" w:rsidRDefault="00817330" w:rsidP="00817330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sdtContent>
          </w:sdt>
        </w:tc>
      </w:tr>
      <w:tr w:rsidR="00B017FD" w:rsidRPr="00EA5E27" w14:paraId="7A7B2667" w14:textId="77777777" w:rsidTr="00735171">
        <w:trPr>
          <w:trHeight w:val="510"/>
        </w:trPr>
        <w:tc>
          <w:tcPr>
            <w:tcW w:w="1809" w:type="dxa"/>
            <w:gridSpan w:val="2"/>
            <w:tcBorders>
              <w:top w:val="single" w:sz="4" w:space="0" w:color="auto"/>
            </w:tcBorders>
            <w:vAlign w:val="bottom"/>
          </w:tcPr>
          <w:p w14:paraId="3F1E94B3" w14:textId="07C062BA" w:rsidR="00B017FD" w:rsidRPr="00EA5E27" w:rsidRDefault="00B017FD" w:rsidP="00735171">
            <w:pPr>
              <w:pStyle w:val="Obrazac"/>
              <w:jc w:val="right"/>
              <w:rPr>
                <w:b/>
              </w:rPr>
            </w:pPr>
            <w:r w:rsidRPr="00EA5E27">
              <w:rPr>
                <w:b/>
              </w:rPr>
              <w:t>Broj mobitela:</w:t>
            </w:r>
          </w:p>
        </w:tc>
        <w:sdt>
          <w:sdtPr>
            <w:rPr>
              <w:b/>
            </w:rPr>
            <w:id w:val="-1656596178"/>
            <w:placeholder>
              <w:docPart w:val="9EC9F22A7BDB4D3385BACFFB478C2387"/>
            </w:placeholder>
          </w:sdtPr>
          <w:sdtEndPr/>
          <w:sdtContent>
            <w:tc>
              <w:tcPr>
                <w:tcW w:w="1630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133B6D59" w14:textId="77777777" w:rsidR="00B017FD" w:rsidRPr="00EA5E27" w:rsidRDefault="00B017FD" w:rsidP="00817330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1666" w:type="dxa"/>
            <w:tcBorders>
              <w:top w:val="single" w:sz="4" w:space="0" w:color="auto"/>
            </w:tcBorders>
            <w:vAlign w:val="bottom"/>
          </w:tcPr>
          <w:p w14:paraId="619DA9B6" w14:textId="77777777" w:rsidR="00B017FD" w:rsidRPr="00EA5E27" w:rsidRDefault="00B017FD" w:rsidP="00817330">
            <w:pPr>
              <w:pStyle w:val="Obrazac"/>
              <w:rPr>
                <w:b/>
              </w:rPr>
            </w:pPr>
            <w:r w:rsidRPr="00EA5E27">
              <w:rPr>
                <w:b/>
              </w:rPr>
              <w:t>Adresa e-pošte:</w:t>
            </w:r>
          </w:p>
        </w:tc>
        <w:sdt>
          <w:sdtPr>
            <w:rPr>
              <w:b/>
            </w:rPr>
            <w:id w:val="146405639"/>
            <w:placeholder>
              <w:docPart w:val="66A74002797B44E49A58608BCF935CDD"/>
            </w:placeholder>
          </w:sdtPr>
          <w:sdtEndPr/>
          <w:sdtContent>
            <w:tc>
              <w:tcPr>
                <w:tcW w:w="3965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1E88A052" w14:textId="77777777" w:rsidR="00B017FD" w:rsidRPr="00EA5E27" w:rsidRDefault="00B017FD" w:rsidP="00817330">
                <w:pPr>
                  <w:pStyle w:val="Obrazac"/>
                  <w:rPr>
                    <w:b/>
                  </w:rPr>
                </w:pPr>
                <w:r w:rsidRPr="00EA5E27">
                  <w:rPr>
                    <w:b/>
                  </w:rPr>
                  <w:t xml:space="preserve"> </w:t>
                </w:r>
              </w:p>
            </w:tc>
          </w:sdtContent>
        </w:sdt>
      </w:tr>
    </w:tbl>
    <w:p w14:paraId="439BF935" w14:textId="77777777" w:rsidR="00EA5E27" w:rsidRDefault="00EA5E27" w:rsidP="00EA5E27">
      <w:pPr>
        <w:pStyle w:val="Obrazac"/>
        <w:jc w:val="both"/>
        <w:rPr>
          <w:b/>
          <w:sz w:val="32"/>
        </w:rPr>
      </w:pPr>
    </w:p>
    <w:p w14:paraId="62BEEC35" w14:textId="068A9D01" w:rsidR="008F1FF0" w:rsidRPr="004D24F7" w:rsidRDefault="00EA5E27" w:rsidP="00FA669D">
      <w:pPr>
        <w:pStyle w:val="Obrazac"/>
        <w:spacing w:line="276" w:lineRule="auto"/>
        <w:jc w:val="both"/>
        <w:rPr>
          <w:bCs w:val="0"/>
        </w:rPr>
      </w:pPr>
      <w:r w:rsidRPr="004D24F7">
        <w:rPr>
          <w:bCs w:val="0"/>
        </w:rPr>
        <w:t>Molim da mi se odobri</w:t>
      </w:r>
      <w:r w:rsidR="00A94F75">
        <w:rPr>
          <w:bCs w:val="0"/>
        </w:rPr>
        <w:t xml:space="preserve"> umanjenje školarine</w:t>
      </w:r>
      <w:r w:rsidR="007733A5" w:rsidRPr="004D24F7">
        <w:rPr>
          <w:bCs w:val="0"/>
        </w:rPr>
        <w:t xml:space="preserve"> </w:t>
      </w:r>
      <w:r w:rsidR="00A94F75">
        <w:rPr>
          <w:bCs w:val="0"/>
        </w:rPr>
        <w:t>temeljem (zaokružiti jedan od statusa):</w:t>
      </w:r>
    </w:p>
    <w:p w14:paraId="5178945B" w14:textId="23574262" w:rsidR="007733A5" w:rsidRPr="00A94F75" w:rsidRDefault="00A94F75" w:rsidP="00FA669D">
      <w:pPr>
        <w:pStyle w:val="ListParagraph"/>
        <w:numPr>
          <w:ilvl w:val="0"/>
          <w:numId w:val="5"/>
        </w:numPr>
        <w:spacing w:line="276" w:lineRule="auto"/>
        <w:rPr>
          <w:rStyle w:val="ObrazacChar"/>
          <w:rFonts w:cs="Times New Roman"/>
          <w:bCs w:val="0"/>
        </w:rPr>
      </w:pPr>
      <w:r w:rsidRPr="00A94F75">
        <w:rPr>
          <w:rStyle w:val="ObrazacChar"/>
          <w:bCs w:val="0"/>
        </w:rPr>
        <w:t>ostvarenog prosjeka ocjena</w:t>
      </w:r>
    </w:p>
    <w:p w14:paraId="7A83E93B" w14:textId="27BADB19" w:rsidR="00A94F75" w:rsidRDefault="00696B80" w:rsidP="00FA669D">
      <w:pPr>
        <w:pStyle w:val="ListParagraph"/>
        <w:numPr>
          <w:ilvl w:val="0"/>
          <w:numId w:val="5"/>
        </w:numPr>
        <w:spacing w:before="240" w:line="276" w:lineRule="auto"/>
        <w:rPr>
          <w:rFonts w:ascii="Arial Narrow" w:hAnsi="Arial Narrow"/>
        </w:rPr>
      </w:pPr>
      <w:r>
        <w:rPr>
          <w:rFonts w:ascii="Arial Narrow" w:hAnsi="Arial Narrow"/>
        </w:rPr>
        <w:t>teškog materijalnog</w:t>
      </w:r>
      <w:r w:rsidR="00A94F75">
        <w:rPr>
          <w:rFonts w:ascii="Arial Narrow" w:hAnsi="Arial Narrow"/>
        </w:rPr>
        <w:t xml:space="preserve"> statusa </w:t>
      </w:r>
    </w:p>
    <w:p w14:paraId="664A299A" w14:textId="689C4284" w:rsidR="008F1FF0" w:rsidRPr="00956C89" w:rsidRDefault="007E61BC" w:rsidP="00956C89">
      <w:pPr>
        <w:pStyle w:val="ListParagraph"/>
        <w:numPr>
          <w:ilvl w:val="0"/>
          <w:numId w:val="5"/>
        </w:numPr>
        <w:spacing w:before="240" w:line="360" w:lineRule="auto"/>
        <w:rPr>
          <w:rFonts w:ascii="Arial Narrow" w:hAnsi="Arial Narrow"/>
        </w:rPr>
      </w:pPr>
      <w:r>
        <w:rPr>
          <w:rFonts w:ascii="Arial Narrow" w:hAnsi="Arial Narrow"/>
        </w:rPr>
        <w:t>stupnja</w:t>
      </w:r>
      <w:r w:rsidR="00A94F75">
        <w:rPr>
          <w:rFonts w:ascii="Arial Narrow" w:hAnsi="Arial Narrow"/>
        </w:rPr>
        <w:t xml:space="preserve"> invaliditeta</w:t>
      </w:r>
      <w:r w:rsidR="00FE2333">
        <w:rPr>
          <w:rFonts w:ascii="Arial Narrow" w:hAnsi="Arial Narrow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1514"/>
        <w:gridCol w:w="3823"/>
        <w:gridCol w:w="2969"/>
      </w:tblGrid>
      <w:tr w:rsidR="00EA5E27" w:rsidRPr="00A54E2D" w14:paraId="141740CE" w14:textId="77777777" w:rsidTr="008C1534">
        <w:trPr>
          <w:trHeight w:val="340"/>
        </w:trPr>
        <w:tc>
          <w:tcPr>
            <w:tcW w:w="754" w:type="dxa"/>
            <w:vAlign w:val="bottom"/>
          </w:tcPr>
          <w:p w14:paraId="325EEA45" w14:textId="77777777" w:rsidR="00EA5E27" w:rsidRPr="00A54E2D" w:rsidRDefault="00EA5E27" w:rsidP="008C1534">
            <w:pPr>
              <w:pStyle w:val="Obrazac"/>
              <w:ind w:left="-108"/>
              <w:jc w:val="left"/>
              <w:rPr>
                <w:b/>
              </w:rPr>
            </w:pPr>
            <w:r w:rsidRPr="00A54E2D">
              <w:rPr>
                <w:b/>
              </w:rPr>
              <w:t>Osijek,</w:t>
            </w:r>
          </w:p>
        </w:tc>
        <w:sdt>
          <w:sdtPr>
            <w:rPr>
              <w:b/>
            </w:rPr>
            <w:id w:val="-2086835653"/>
            <w:placeholder>
              <w:docPart w:val="FD2DC64E2D144BFB874FF1C596443A86"/>
            </w:placeholder>
            <w:date>
              <w:dateFormat w:val="d.M.yyyy.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1514" w:type="dxa"/>
                <w:tcBorders>
                  <w:bottom w:val="single" w:sz="4" w:space="0" w:color="auto"/>
                </w:tcBorders>
                <w:vAlign w:val="bottom"/>
              </w:tcPr>
              <w:p w14:paraId="7E4E17DA" w14:textId="77777777" w:rsidR="00EA5E27" w:rsidRPr="00A54E2D" w:rsidRDefault="00EA5E27" w:rsidP="008C1534">
                <w:pPr>
                  <w:pStyle w:val="Obrazac"/>
                  <w:rPr>
                    <w:b/>
                  </w:rPr>
                </w:pPr>
                <w:r w:rsidRPr="00A54E2D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3823" w:type="dxa"/>
          </w:tcPr>
          <w:p w14:paraId="14F60EA5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vAlign w:val="bottom"/>
          </w:tcPr>
          <w:p w14:paraId="3E9C7A93" w14:textId="1F76FDAE" w:rsidR="00EA5E27" w:rsidRPr="00A54E2D" w:rsidRDefault="006235C6" w:rsidP="008C1534">
            <w:pPr>
              <w:pStyle w:val="Obrazac"/>
              <w:rPr>
                <w:b/>
              </w:rPr>
            </w:pPr>
            <w:sdt>
              <w:sdtPr>
                <w:rPr>
                  <w:b/>
                </w:rPr>
                <w:id w:val="861021710"/>
                <w:placeholder>
                  <w:docPart w:val="2C3E3FB67EB2428581CBBFF9DF6338C4"/>
                </w:placeholder>
                <w:showingPlcHdr/>
                <w:dropDownList>
                  <w:listItem w:value="Choose an item."/>
                  <w:listItem w:displayText="Student" w:value="Student"/>
                  <w:listItem w:displayText="Studentica" w:value="Studentica"/>
                </w:dropDownList>
              </w:sdtPr>
              <w:sdtEndPr/>
              <w:sdtContent>
                <w:r w:rsidR="00EA5E27" w:rsidRPr="00EA5E27">
                  <w:rPr>
                    <w:rStyle w:val="ObrazacChar"/>
                    <w:b/>
                    <w:bCs/>
                  </w:rPr>
                  <w:t>Student</w:t>
                </w:r>
                <w:r w:rsidR="00EA5E27" w:rsidRPr="00A54E2D">
                  <w:rPr>
                    <w:rStyle w:val="ObrazacChar"/>
                    <w:b/>
                  </w:rPr>
                  <w:t>/ica</w:t>
                </w:r>
              </w:sdtContent>
            </w:sdt>
            <w:r w:rsidR="00EA5E27" w:rsidRPr="00A54E2D">
              <w:rPr>
                <w:b/>
              </w:rPr>
              <w:t>:</w:t>
            </w:r>
          </w:p>
        </w:tc>
      </w:tr>
      <w:tr w:rsidR="00EA5E27" w:rsidRPr="00A54E2D" w14:paraId="42E93B78" w14:textId="77777777" w:rsidTr="00411347">
        <w:trPr>
          <w:trHeight w:val="624"/>
        </w:trPr>
        <w:tc>
          <w:tcPr>
            <w:tcW w:w="754" w:type="dxa"/>
          </w:tcPr>
          <w:p w14:paraId="5B1DEBC9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1514" w:type="dxa"/>
            <w:tcBorders>
              <w:top w:val="single" w:sz="4" w:space="0" w:color="auto"/>
            </w:tcBorders>
          </w:tcPr>
          <w:p w14:paraId="25EB6CC4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3823" w:type="dxa"/>
          </w:tcPr>
          <w:p w14:paraId="53B86083" w14:textId="77777777" w:rsidR="00EA5E27" w:rsidRPr="00A54E2D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tcBorders>
              <w:bottom w:val="single" w:sz="4" w:space="0" w:color="auto"/>
            </w:tcBorders>
          </w:tcPr>
          <w:p w14:paraId="635B5C1A" w14:textId="77777777" w:rsidR="00EA5E27" w:rsidRPr="00A54E2D" w:rsidRDefault="00EA5E27" w:rsidP="00411347">
            <w:pPr>
              <w:pStyle w:val="Obrazac"/>
              <w:jc w:val="left"/>
              <w:rPr>
                <w:b/>
              </w:rPr>
            </w:pPr>
          </w:p>
        </w:tc>
      </w:tr>
      <w:tr w:rsidR="00EA5E27" w:rsidRPr="00173B7C" w14:paraId="15E91761" w14:textId="77777777" w:rsidTr="008C1534">
        <w:tc>
          <w:tcPr>
            <w:tcW w:w="754" w:type="dxa"/>
          </w:tcPr>
          <w:p w14:paraId="089B454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1514" w:type="dxa"/>
          </w:tcPr>
          <w:p w14:paraId="47BCC69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3823" w:type="dxa"/>
          </w:tcPr>
          <w:p w14:paraId="301AC7D3" w14:textId="77777777" w:rsidR="00EA5E27" w:rsidRPr="00B81DC2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2969" w:type="dxa"/>
            <w:tcBorders>
              <w:top w:val="single" w:sz="4" w:space="0" w:color="auto"/>
            </w:tcBorders>
          </w:tcPr>
          <w:p w14:paraId="0E70BC00" w14:textId="77777777" w:rsidR="00EA5E27" w:rsidRPr="00173B7C" w:rsidRDefault="00EA5E27" w:rsidP="008C1534">
            <w:pPr>
              <w:pStyle w:val="Obrazac"/>
              <w:rPr>
                <w:b/>
                <w:sz w:val="18"/>
              </w:rPr>
            </w:pPr>
            <w:r w:rsidRPr="00173B7C">
              <w:rPr>
                <w:sz w:val="18"/>
              </w:rPr>
              <w:t>(potpis)</w:t>
            </w:r>
          </w:p>
        </w:tc>
      </w:tr>
    </w:tbl>
    <w:p w14:paraId="772C94ED" w14:textId="77777777" w:rsidR="008F1FF0" w:rsidRPr="00EA5E27" w:rsidRDefault="008F1FF0">
      <w:pPr>
        <w:rPr>
          <w:rFonts w:ascii="Arial Narrow" w:hAnsi="Arial Narrow"/>
        </w:rPr>
      </w:pPr>
    </w:p>
    <w:p w14:paraId="045A39C5" w14:textId="4146E348" w:rsidR="00895F2A" w:rsidRPr="002B5EA3" w:rsidRDefault="00895F2A" w:rsidP="00BD4C02">
      <w:pPr>
        <w:spacing w:line="360" w:lineRule="auto"/>
        <w:rPr>
          <w:rFonts w:ascii="Arial Narrow" w:hAnsi="Arial Narrow"/>
        </w:rPr>
      </w:pPr>
      <w:r w:rsidRPr="002B5EA3">
        <w:rPr>
          <w:rFonts w:ascii="Arial Narrow" w:hAnsi="Arial Narrow"/>
        </w:rPr>
        <w:t>Privit</w:t>
      </w:r>
      <w:r w:rsidR="002B5EA3">
        <w:rPr>
          <w:rFonts w:ascii="Arial Narrow" w:hAnsi="Arial Narrow"/>
        </w:rPr>
        <w:t>ci</w:t>
      </w:r>
      <w:r w:rsidR="00BD4C02">
        <w:rPr>
          <w:rFonts w:ascii="Arial Narrow" w:hAnsi="Arial Narrow"/>
        </w:rPr>
        <w:t xml:space="preserve"> (zaokružiti redne brojeve dokumenata koji se prilažu)</w:t>
      </w:r>
      <w:r w:rsidRPr="002B5EA3">
        <w:rPr>
          <w:rFonts w:ascii="Arial Narrow" w:hAnsi="Arial Narrow"/>
        </w:rPr>
        <w:t>:</w:t>
      </w:r>
    </w:p>
    <w:p w14:paraId="1466DCD0" w14:textId="75598A9F" w:rsidR="00895F2A" w:rsidRPr="002B5EA3" w:rsidRDefault="007703D9" w:rsidP="00BD4C02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Prijepis ocjena</w:t>
      </w:r>
    </w:p>
    <w:p w14:paraId="3337617C" w14:textId="16A1852D" w:rsidR="00BD4C02" w:rsidRDefault="00BD4C02" w:rsidP="00BD4C02">
      <w:pPr>
        <w:pStyle w:val="ListParagraph"/>
        <w:numPr>
          <w:ilvl w:val="0"/>
          <w:numId w:val="2"/>
        </w:num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P</w:t>
      </w:r>
      <w:r w:rsidRPr="00BD4C02">
        <w:rPr>
          <w:rFonts w:ascii="Arial Narrow" w:hAnsi="Arial Narrow"/>
        </w:rPr>
        <w:t>otvrda nadležne porezne uprave  o visini primanja za sve članove zajedničkog kućanst</w:t>
      </w:r>
      <w:r>
        <w:rPr>
          <w:rFonts w:ascii="Arial Narrow" w:hAnsi="Arial Narrow"/>
        </w:rPr>
        <w:t>va</w:t>
      </w:r>
    </w:p>
    <w:p w14:paraId="57F1F526" w14:textId="0BA1666F" w:rsidR="00BD4C02" w:rsidRDefault="00BD4C02" w:rsidP="00BD4C02">
      <w:pPr>
        <w:pStyle w:val="ListParagraph"/>
        <w:numPr>
          <w:ilvl w:val="0"/>
          <w:numId w:val="2"/>
        </w:num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P</w:t>
      </w:r>
      <w:r w:rsidRPr="00BD4C02">
        <w:rPr>
          <w:rFonts w:ascii="Arial Narrow" w:hAnsi="Arial Narrow"/>
        </w:rPr>
        <w:t>otvrda nadležne ustanove za mirovinsko osiguranje o visini isplaćene mirovine</w:t>
      </w:r>
    </w:p>
    <w:p w14:paraId="14BC72FA" w14:textId="6E60526D" w:rsidR="00BD4C02" w:rsidRPr="00BD4C02" w:rsidRDefault="00BD4C02" w:rsidP="00BD4C02">
      <w:pPr>
        <w:pStyle w:val="ListParagraph"/>
        <w:numPr>
          <w:ilvl w:val="0"/>
          <w:numId w:val="2"/>
        </w:numPr>
        <w:spacing w:line="276" w:lineRule="auto"/>
        <w:rPr>
          <w:rFonts w:ascii="Arial Narrow" w:hAnsi="Arial Narrow"/>
        </w:rPr>
      </w:pPr>
      <w:r w:rsidRPr="00BD4C02">
        <w:rPr>
          <w:rFonts w:ascii="Arial Narrow" w:hAnsi="Arial Narrow"/>
        </w:rPr>
        <w:t xml:space="preserve">Izjava o članovima zajedničkog kućanstva </w:t>
      </w:r>
    </w:p>
    <w:p w14:paraId="017A5B9F" w14:textId="654880B6" w:rsidR="00BD4C02" w:rsidRPr="00BD4C02" w:rsidRDefault="00BD4C02" w:rsidP="00BD4C02">
      <w:pPr>
        <w:pStyle w:val="ListParagraph"/>
        <w:numPr>
          <w:ilvl w:val="0"/>
          <w:numId w:val="2"/>
        </w:num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R</w:t>
      </w:r>
      <w:r w:rsidRPr="00BD4C02">
        <w:rPr>
          <w:rFonts w:ascii="Arial Narrow" w:hAnsi="Arial Narrow"/>
        </w:rPr>
        <w:t>ješenje Hrvatskog zavoda za mirovinsko osiguranje o utvrđenom postotku tjelesnog oštećenja</w:t>
      </w:r>
    </w:p>
    <w:p w14:paraId="52E915DD" w14:textId="77777777" w:rsidR="00AD118F" w:rsidRPr="00BD4C02" w:rsidRDefault="00AD118F" w:rsidP="00BD4C02">
      <w:pPr>
        <w:pStyle w:val="ListParagraph"/>
        <w:rPr>
          <w:rFonts w:ascii="Arial Narrow" w:hAnsi="Arial Narrow"/>
        </w:rPr>
      </w:pPr>
    </w:p>
    <w:p w14:paraId="2241BCFF" w14:textId="70178F80" w:rsidR="008F1FF0" w:rsidRPr="00EA5E27" w:rsidRDefault="008F1FF0">
      <w:pPr>
        <w:rPr>
          <w:rFonts w:ascii="Arial Narrow" w:hAnsi="Arial Narrow"/>
        </w:rPr>
      </w:pPr>
      <w:r w:rsidRPr="00EA5E27">
        <w:rPr>
          <w:rFonts w:ascii="Arial Narrow" w:hAnsi="Arial Narrow"/>
          <w:b/>
        </w:rPr>
        <w:t>ODLUKA</w:t>
      </w:r>
      <w:r w:rsidRPr="00EA5E27">
        <w:rPr>
          <w:rFonts w:ascii="Arial Narrow" w:hAnsi="Arial Narrow"/>
        </w:rPr>
        <w:t>:</w:t>
      </w:r>
    </w:p>
    <w:p w14:paraId="4EFC4BD7" w14:textId="77777777" w:rsidR="008F1FF0" w:rsidRPr="00EA5E27" w:rsidRDefault="008F1FF0">
      <w:pPr>
        <w:rPr>
          <w:rFonts w:ascii="Arial Narrow" w:hAnsi="Arial Narrow"/>
        </w:rPr>
      </w:pPr>
    </w:p>
    <w:p w14:paraId="3FF662B4" w14:textId="4731F47D" w:rsidR="008F1FF0" w:rsidRPr="00EA5E27" w:rsidRDefault="003F4FDB" w:rsidP="001C53B5">
      <w:pPr>
        <w:pStyle w:val="ListParagraph"/>
        <w:numPr>
          <w:ilvl w:val="0"/>
          <w:numId w:val="3"/>
        </w:numPr>
        <w:spacing w:line="276" w:lineRule="auto"/>
        <w:rPr>
          <w:rFonts w:ascii="Arial Narrow" w:hAnsi="Arial Narrow"/>
        </w:rPr>
      </w:pPr>
      <w:r w:rsidRPr="00EA5E27">
        <w:rPr>
          <w:rFonts w:ascii="Arial Narrow" w:hAnsi="Arial Narrow"/>
        </w:rPr>
        <w:t xml:space="preserve">Prihvaća se zahtjev za </w:t>
      </w:r>
      <w:r w:rsidR="00BD4C02">
        <w:rPr>
          <w:rFonts w:ascii="Arial Narrow" w:hAnsi="Arial Narrow"/>
        </w:rPr>
        <w:t>umanjenje školarine u postotku: ____</w:t>
      </w:r>
      <w:r w:rsidRPr="00EA5E27">
        <w:rPr>
          <w:rFonts w:ascii="Arial Narrow" w:hAnsi="Arial Narrow"/>
        </w:rPr>
        <w:t xml:space="preserve"> </w:t>
      </w:r>
    </w:p>
    <w:p w14:paraId="5D2524B8" w14:textId="3189B472" w:rsidR="003F4FDB" w:rsidRPr="00EA5E27" w:rsidRDefault="003F4FDB" w:rsidP="001C53B5">
      <w:pPr>
        <w:pStyle w:val="ListParagraph"/>
        <w:numPr>
          <w:ilvl w:val="0"/>
          <w:numId w:val="3"/>
        </w:numPr>
        <w:spacing w:line="276" w:lineRule="auto"/>
        <w:rPr>
          <w:rFonts w:ascii="Arial Narrow" w:hAnsi="Arial Narrow"/>
        </w:rPr>
      </w:pPr>
      <w:r w:rsidRPr="00EA5E27">
        <w:rPr>
          <w:rFonts w:ascii="Arial Narrow" w:hAnsi="Arial Narrow"/>
        </w:rPr>
        <w:t xml:space="preserve">Odbacuje se zahtjev za </w:t>
      </w:r>
      <w:r w:rsidR="00FA669D">
        <w:rPr>
          <w:rFonts w:ascii="Arial Narrow" w:hAnsi="Arial Narrow"/>
        </w:rPr>
        <w:t>umanjenje školarine</w:t>
      </w:r>
    </w:p>
    <w:p w14:paraId="74FE8DDE" w14:textId="77777777" w:rsidR="008C5440" w:rsidRPr="00934458" w:rsidRDefault="008F1FF0" w:rsidP="008C5440">
      <w:pPr>
        <w:rPr>
          <w:rFonts w:ascii="Arial Narrow" w:hAnsi="Arial Narrow"/>
          <w:sz w:val="22"/>
          <w:szCs w:val="22"/>
        </w:rPr>
      </w:pPr>
      <w:r w:rsidRPr="00934458">
        <w:rPr>
          <w:rFonts w:ascii="Arial Narrow" w:hAnsi="Arial Narrow"/>
          <w:sz w:val="16"/>
          <w:szCs w:val="16"/>
        </w:rPr>
        <w:tab/>
      </w:r>
      <w:r w:rsidRPr="00934458">
        <w:rPr>
          <w:rFonts w:ascii="Arial Narrow" w:hAnsi="Arial Narrow"/>
          <w:sz w:val="16"/>
          <w:szCs w:val="16"/>
        </w:rPr>
        <w:tab/>
      </w:r>
      <w:r w:rsidRPr="00934458">
        <w:rPr>
          <w:rFonts w:ascii="Arial Narrow" w:hAnsi="Arial Narrow"/>
          <w:sz w:val="16"/>
          <w:szCs w:val="16"/>
        </w:rPr>
        <w:tab/>
      </w:r>
      <w:r w:rsidRPr="00934458">
        <w:rPr>
          <w:rFonts w:ascii="Arial Narrow" w:hAnsi="Arial Narrow"/>
          <w:sz w:val="16"/>
          <w:szCs w:val="16"/>
        </w:rPr>
        <w:tab/>
      </w:r>
      <w:r w:rsidRPr="00934458">
        <w:rPr>
          <w:rFonts w:ascii="Arial Narrow" w:hAnsi="Arial Narrow"/>
          <w:sz w:val="22"/>
          <w:szCs w:val="22"/>
        </w:rPr>
        <w:tab/>
      </w:r>
      <w:r w:rsidRPr="00934458">
        <w:rPr>
          <w:rFonts w:ascii="Arial Narrow" w:hAnsi="Arial Narrow"/>
          <w:sz w:val="22"/>
          <w:szCs w:val="22"/>
        </w:rPr>
        <w:tab/>
      </w:r>
      <w:r w:rsidRPr="00934458">
        <w:rPr>
          <w:rFonts w:ascii="Arial Narrow" w:hAnsi="Arial Narrow"/>
          <w:sz w:val="22"/>
          <w:szCs w:val="22"/>
        </w:rPr>
        <w:tab/>
      </w:r>
      <w:r w:rsidRPr="00934458">
        <w:rPr>
          <w:rFonts w:ascii="Arial Narrow" w:hAnsi="Arial Narrow"/>
          <w:sz w:val="22"/>
          <w:szCs w:val="22"/>
        </w:rPr>
        <w:tab/>
      </w:r>
      <w:r w:rsidRPr="00934458">
        <w:rPr>
          <w:rFonts w:ascii="Arial Narrow" w:hAnsi="Arial Narrow"/>
          <w:sz w:val="22"/>
          <w:szCs w:val="22"/>
        </w:rPr>
        <w:tab/>
      </w:r>
      <w:r w:rsidRPr="00934458">
        <w:rPr>
          <w:rFonts w:ascii="Arial Narrow" w:hAnsi="Arial Narrow"/>
          <w:sz w:val="22"/>
          <w:szCs w:val="22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1514"/>
        <w:gridCol w:w="3823"/>
        <w:gridCol w:w="2969"/>
      </w:tblGrid>
      <w:tr w:rsidR="00686815" w:rsidRPr="00A54E2D" w14:paraId="75918EF9" w14:textId="77777777" w:rsidTr="00024B3B">
        <w:trPr>
          <w:trHeight w:val="340"/>
        </w:trPr>
        <w:tc>
          <w:tcPr>
            <w:tcW w:w="754" w:type="dxa"/>
            <w:vAlign w:val="bottom"/>
          </w:tcPr>
          <w:p w14:paraId="2E2222F0" w14:textId="77777777" w:rsidR="00686815" w:rsidRPr="00A54E2D" w:rsidRDefault="00686815" w:rsidP="00024B3B">
            <w:pPr>
              <w:pStyle w:val="Obrazac"/>
              <w:ind w:left="-108"/>
              <w:jc w:val="left"/>
              <w:rPr>
                <w:b/>
              </w:rPr>
            </w:pPr>
            <w:r w:rsidRPr="00A54E2D">
              <w:rPr>
                <w:b/>
              </w:rPr>
              <w:t>Osijek,</w:t>
            </w:r>
          </w:p>
        </w:tc>
        <w:sdt>
          <w:sdtPr>
            <w:rPr>
              <w:b/>
            </w:rPr>
            <w:id w:val="-1614272522"/>
            <w:placeholder>
              <w:docPart w:val="A3F6FC0E21034F40B04ED8FC357DFA3D"/>
            </w:placeholder>
            <w:date>
              <w:dateFormat w:val="d.M.yyyy.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1514" w:type="dxa"/>
                <w:tcBorders>
                  <w:bottom w:val="single" w:sz="4" w:space="0" w:color="auto"/>
                </w:tcBorders>
                <w:vAlign w:val="bottom"/>
              </w:tcPr>
              <w:p w14:paraId="6EA30F13" w14:textId="77777777" w:rsidR="00686815" w:rsidRPr="00A54E2D" w:rsidRDefault="00686815" w:rsidP="00024B3B">
                <w:pPr>
                  <w:pStyle w:val="Obrazac"/>
                  <w:rPr>
                    <w:b/>
                  </w:rPr>
                </w:pPr>
                <w:r w:rsidRPr="00A54E2D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3823" w:type="dxa"/>
          </w:tcPr>
          <w:p w14:paraId="00864D75" w14:textId="77777777" w:rsidR="00686815" w:rsidRPr="00A54E2D" w:rsidRDefault="00686815" w:rsidP="00024B3B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vAlign w:val="bottom"/>
          </w:tcPr>
          <w:p w14:paraId="3B56373A" w14:textId="700FCCF5" w:rsidR="00686815" w:rsidRPr="00A54E2D" w:rsidRDefault="006235C6" w:rsidP="00024B3B">
            <w:pPr>
              <w:pStyle w:val="Obrazac"/>
              <w:rPr>
                <w:b/>
              </w:rPr>
            </w:pPr>
            <w:sdt>
              <w:sdtPr>
                <w:rPr>
                  <w:b/>
                </w:rPr>
                <w:id w:val="1471706211"/>
                <w:placeholder>
                  <w:docPart w:val="FDBCE714118F4A12849371411B01DB51"/>
                </w:placeholder>
                <w:showingPlcHdr/>
                <w:dropDownList>
                  <w:listItem w:value="Choose an item."/>
                  <w:listItem w:displayText="Dekan" w:value="Dekan"/>
                  <w:listItem w:displayText="Dekanica" w:value="Dekanica"/>
                </w:dropDownList>
              </w:sdtPr>
              <w:sdtEndPr/>
              <w:sdtContent>
                <w:r w:rsidR="00FA669D">
                  <w:rPr>
                    <w:rStyle w:val="ObrazacChar"/>
                  </w:rPr>
                  <w:t>Dekan</w:t>
                </w:r>
              </w:sdtContent>
            </w:sdt>
            <w:r w:rsidR="00686815" w:rsidRPr="00A54E2D">
              <w:rPr>
                <w:b/>
              </w:rPr>
              <w:t>:</w:t>
            </w:r>
          </w:p>
        </w:tc>
      </w:tr>
      <w:tr w:rsidR="00686815" w:rsidRPr="00A54E2D" w14:paraId="5D86CABD" w14:textId="77777777" w:rsidTr="00934458">
        <w:trPr>
          <w:trHeight w:val="737"/>
        </w:trPr>
        <w:tc>
          <w:tcPr>
            <w:tcW w:w="754" w:type="dxa"/>
          </w:tcPr>
          <w:p w14:paraId="6C26E921" w14:textId="77777777" w:rsidR="00686815" w:rsidRPr="00A54E2D" w:rsidRDefault="00686815" w:rsidP="00024B3B">
            <w:pPr>
              <w:pStyle w:val="Obrazac"/>
              <w:rPr>
                <w:b/>
              </w:rPr>
            </w:pPr>
          </w:p>
        </w:tc>
        <w:tc>
          <w:tcPr>
            <w:tcW w:w="1514" w:type="dxa"/>
            <w:tcBorders>
              <w:top w:val="single" w:sz="4" w:space="0" w:color="auto"/>
            </w:tcBorders>
          </w:tcPr>
          <w:p w14:paraId="2BCA8ECD" w14:textId="77777777" w:rsidR="00686815" w:rsidRPr="00A54E2D" w:rsidRDefault="00686815" w:rsidP="00024B3B">
            <w:pPr>
              <w:pStyle w:val="Obrazac"/>
              <w:rPr>
                <w:b/>
              </w:rPr>
            </w:pPr>
          </w:p>
        </w:tc>
        <w:tc>
          <w:tcPr>
            <w:tcW w:w="3823" w:type="dxa"/>
          </w:tcPr>
          <w:p w14:paraId="14D51309" w14:textId="77777777" w:rsidR="00686815" w:rsidRPr="00A54E2D" w:rsidRDefault="00686815" w:rsidP="00024B3B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tcBorders>
              <w:bottom w:val="single" w:sz="4" w:space="0" w:color="auto"/>
            </w:tcBorders>
          </w:tcPr>
          <w:p w14:paraId="4D47FB76" w14:textId="77777777" w:rsidR="00686815" w:rsidRPr="00A54E2D" w:rsidRDefault="00686815" w:rsidP="00024B3B">
            <w:pPr>
              <w:pStyle w:val="Obrazac"/>
              <w:jc w:val="left"/>
              <w:rPr>
                <w:b/>
              </w:rPr>
            </w:pPr>
          </w:p>
        </w:tc>
      </w:tr>
      <w:tr w:rsidR="00686815" w:rsidRPr="00173B7C" w14:paraId="097955D0" w14:textId="77777777" w:rsidTr="00024B3B">
        <w:tc>
          <w:tcPr>
            <w:tcW w:w="754" w:type="dxa"/>
          </w:tcPr>
          <w:p w14:paraId="171C8B94" w14:textId="77777777" w:rsidR="00686815" w:rsidRPr="00B81DC2" w:rsidRDefault="00686815" w:rsidP="00024B3B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1514" w:type="dxa"/>
          </w:tcPr>
          <w:p w14:paraId="3D237B37" w14:textId="77777777" w:rsidR="00686815" w:rsidRPr="00B81DC2" w:rsidRDefault="00686815" w:rsidP="00024B3B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3823" w:type="dxa"/>
          </w:tcPr>
          <w:p w14:paraId="153ACDA4" w14:textId="77777777" w:rsidR="00686815" w:rsidRPr="00B81DC2" w:rsidRDefault="00686815" w:rsidP="00024B3B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2969" w:type="dxa"/>
            <w:tcBorders>
              <w:top w:val="single" w:sz="4" w:space="0" w:color="auto"/>
            </w:tcBorders>
          </w:tcPr>
          <w:p w14:paraId="0BEFCC32" w14:textId="77777777" w:rsidR="00686815" w:rsidRPr="00173B7C" w:rsidRDefault="00686815" w:rsidP="00024B3B">
            <w:pPr>
              <w:pStyle w:val="Obrazac"/>
              <w:rPr>
                <w:b/>
                <w:sz w:val="18"/>
              </w:rPr>
            </w:pPr>
            <w:r w:rsidRPr="00173B7C">
              <w:rPr>
                <w:sz w:val="18"/>
              </w:rPr>
              <w:t>(potpis)</w:t>
            </w:r>
          </w:p>
        </w:tc>
      </w:tr>
    </w:tbl>
    <w:p w14:paraId="46523B08" w14:textId="64C5B5AD" w:rsidR="008F1FF0" w:rsidRPr="00EA5E27" w:rsidRDefault="008F1FF0" w:rsidP="00F74DA4">
      <w:pPr>
        <w:tabs>
          <w:tab w:val="left" w:pos="1662"/>
        </w:tabs>
        <w:rPr>
          <w:rFonts w:ascii="Arial Narrow" w:hAnsi="Arial Narrow"/>
        </w:rPr>
      </w:pPr>
    </w:p>
    <w:sectPr w:rsidR="008F1FF0" w:rsidRPr="00EA5E27" w:rsidSect="008F554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BC9B4" w14:textId="77777777" w:rsidR="006235C6" w:rsidRDefault="006235C6" w:rsidP="00FA417D">
      <w:r>
        <w:separator/>
      </w:r>
    </w:p>
  </w:endnote>
  <w:endnote w:type="continuationSeparator" w:id="0">
    <w:p w14:paraId="62E0DCA6" w14:textId="77777777" w:rsidR="006235C6" w:rsidRDefault="006235C6" w:rsidP="00FA4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CCBC05" w14:textId="77777777" w:rsidR="008F554A" w:rsidRDefault="008F55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ACF43" w14:textId="77777777" w:rsidR="008F554A" w:rsidRDefault="008F55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412C5E" w14:textId="77777777" w:rsidR="008F554A" w:rsidRDefault="008F55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BEADC0" w14:textId="77777777" w:rsidR="006235C6" w:rsidRDefault="006235C6" w:rsidP="00FA417D">
      <w:r>
        <w:separator/>
      </w:r>
    </w:p>
  </w:footnote>
  <w:footnote w:type="continuationSeparator" w:id="0">
    <w:p w14:paraId="56E9236A" w14:textId="77777777" w:rsidR="006235C6" w:rsidRDefault="006235C6" w:rsidP="00FA4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A3662" w14:textId="77777777" w:rsidR="008F554A" w:rsidRDefault="008F55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90AAE" w14:textId="77777777" w:rsidR="00FA417D" w:rsidRPr="00D97B20" w:rsidRDefault="00FA417D" w:rsidP="00046CCC">
    <w:pPr>
      <w:pStyle w:val="Header"/>
      <w:jc w:val="right"/>
      <w:rPr>
        <w:rFonts w:ascii="Arial Narrow" w:hAnsi="Arial Narrow"/>
      </w:rPr>
    </w:pPr>
  </w:p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7202"/>
      <w:gridCol w:w="2084"/>
    </w:tblGrid>
    <w:tr w:rsidR="00330C84" w:rsidRPr="00D97B20" w14:paraId="6F9C8702" w14:textId="77777777" w:rsidTr="008F554A">
      <w:trPr>
        <w:cantSplit/>
        <w:trHeight w:val="1134"/>
      </w:trPr>
      <w:tc>
        <w:tcPr>
          <w:tcW w:w="3878" w:type="pct"/>
          <w:vAlign w:val="center"/>
        </w:tcPr>
        <w:p w14:paraId="262BAE72" w14:textId="27670BC6" w:rsidR="00330C84" w:rsidRPr="00D97B20" w:rsidRDefault="00D97B20" w:rsidP="00B62A32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  <w:r w:rsidRPr="00D97B20">
            <w:rPr>
              <w:rFonts w:ascii="Arial Narrow" w:hAnsi="Arial Narrow"/>
              <w:noProof/>
              <w:sz w:val="20"/>
              <w:szCs w:val="20"/>
            </w:rPr>
            <w:drawing>
              <wp:inline distT="0" distB="0" distL="0" distR="0" wp14:anchorId="373B813F" wp14:editId="00DA3152">
                <wp:extent cx="3644781" cy="504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OS Logotip_Hr En_Horizontalni_Primarni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44781" cy="50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22" w:type="pct"/>
          <w:vAlign w:val="center"/>
        </w:tcPr>
        <w:p w14:paraId="74D0215B" w14:textId="5CA558D0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b/>
              <w:sz w:val="20"/>
              <w:szCs w:val="20"/>
            </w:rPr>
          </w:pPr>
          <w:r w:rsidRPr="00D97B20">
            <w:rPr>
              <w:rFonts w:ascii="Arial Narrow" w:hAnsi="Arial Narrow"/>
              <w:b/>
              <w:sz w:val="20"/>
              <w:szCs w:val="20"/>
            </w:rPr>
            <w:t>OB-7-</w:t>
          </w:r>
          <w:r w:rsidR="00B0640A">
            <w:rPr>
              <w:rFonts w:ascii="Arial Narrow" w:hAnsi="Arial Narrow"/>
              <w:b/>
              <w:sz w:val="20"/>
              <w:szCs w:val="20"/>
            </w:rPr>
            <w:t>6</w:t>
          </w:r>
          <w:r w:rsidR="009A27BD">
            <w:rPr>
              <w:rFonts w:ascii="Arial Narrow" w:hAnsi="Arial Narrow"/>
              <w:b/>
              <w:sz w:val="20"/>
              <w:szCs w:val="20"/>
            </w:rPr>
            <w:t>-</w:t>
          </w:r>
          <w:r w:rsidRPr="00D97B20">
            <w:rPr>
              <w:rFonts w:ascii="Arial Narrow" w:hAnsi="Arial Narrow"/>
              <w:b/>
              <w:sz w:val="20"/>
              <w:szCs w:val="20"/>
            </w:rPr>
            <w:t>1</w:t>
          </w:r>
        </w:p>
      </w:tc>
    </w:tr>
    <w:tr w:rsidR="00330C84" w:rsidRPr="00D97B20" w14:paraId="21C3D43B" w14:textId="77777777" w:rsidTr="008F554A">
      <w:trPr>
        <w:cantSplit/>
        <w:trHeight w:val="283"/>
      </w:trPr>
      <w:tc>
        <w:tcPr>
          <w:tcW w:w="3878" w:type="pct"/>
          <w:vAlign w:val="center"/>
        </w:tcPr>
        <w:p w14:paraId="62F447BE" w14:textId="5E3207A2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b/>
              <w:sz w:val="20"/>
              <w:szCs w:val="20"/>
            </w:rPr>
          </w:pPr>
          <w:r w:rsidRPr="00D97B20">
            <w:rPr>
              <w:rFonts w:ascii="Arial Narrow" w:hAnsi="Arial Narrow"/>
              <w:b/>
              <w:sz w:val="20"/>
              <w:szCs w:val="20"/>
            </w:rPr>
            <w:t xml:space="preserve">Zahtjev </w:t>
          </w:r>
          <w:r w:rsidR="00457DE8">
            <w:rPr>
              <w:rFonts w:ascii="Arial Narrow" w:hAnsi="Arial Narrow"/>
              <w:b/>
              <w:sz w:val="20"/>
              <w:szCs w:val="20"/>
            </w:rPr>
            <w:t>za umanjenje školarine</w:t>
          </w:r>
        </w:p>
      </w:tc>
      <w:tc>
        <w:tcPr>
          <w:tcW w:w="1122" w:type="pct"/>
          <w:vAlign w:val="center"/>
        </w:tcPr>
        <w:p w14:paraId="50713324" w14:textId="77777777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  <w:r w:rsidRPr="00D97B20">
            <w:rPr>
              <w:rFonts w:ascii="Arial Narrow" w:hAnsi="Arial Narrow"/>
              <w:sz w:val="20"/>
              <w:szCs w:val="20"/>
            </w:rPr>
            <w:t xml:space="preserve">Stranica 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begin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instrText xml:space="preserve"> PAGE </w:instrTex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separate"/>
          </w:r>
          <w:r w:rsidRPr="00D97B20">
            <w:rPr>
              <w:rStyle w:val="PageNumber"/>
              <w:rFonts w:ascii="Arial Narrow" w:hAnsi="Arial Narrow"/>
              <w:noProof/>
              <w:sz w:val="20"/>
              <w:szCs w:val="20"/>
            </w:rPr>
            <w:t>1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end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t>/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begin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instrText xml:space="preserve"> NUMPAGES </w:instrTex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separate"/>
          </w:r>
          <w:r w:rsidRPr="00D97B20">
            <w:rPr>
              <w:rStyle w:val="PageNumber"/>
              <w:rFonts w:ascii="Arial Narrow" w:hAnsi="Arial Narrow"/>
              <w:noProof/>
              <w:sz w:val="20"/>
              <w:szCs w:val="20"/>
            </w:rPr>
            <w:t>1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end"/>
          </w:r>
        </w:p>
      </w:tc>
    </w:tr>
  </w:tbl>
  <w:p w14:paraId="70B1A157" w14:textId="77777777" w:rsidR="00330C84" w:rsidRPr="00D97B20" w:rsidRDefault="00330C84" w:rsidP="00046CCC">
    <w:pPr>
      <w:pStyle w:val="Header"/>
      <w:jc w:val="right"/>
      <w:rPr>
        <w:rFonts w:ascii="Arial Narrow" w:hAnsi="Arial Narro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18669" w14:textId="77777777" w:rsidR="008F554A" w:rsidRDefault="008F55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728CA"/>
    <w:multiLevelType w:val="hybridMultilevel"/>
    <w:tmpl w:val="03426310"/>
    <w:lvl w:ilvl="0" w:tplc="63949484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sz w:val="2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842263"/>
    <w:multiLevelType w:val="hybridMultilevel"/>
    <w:tmpl w:val="58FC1FF8"/>
    <w:lvl w:ilvl="0" w:tplc="9E42B870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817D7"/>
    <w:multiLevelType w:val="hybridMultilevel"/>
    <w:tmpl w:val="B2EA333A"/>
    <w:lvl w:ilvl="0" w:tplc="BF2A4F04">
      <w:start w:val="1"/>
      <w:numFmt w:val="upperLetter"/>
      <w:lvlText w:val="%1)"/>
      <w:lvlJc w:val="left"/>
      <w:pPr>
        <w:ind w:left="453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5252" w:hanging="360"/>
      </w:pPr>
    </w:lvl>
    <w:lvl w:ilvl="2" w:tplc="041A001B" w:tentative="1">
      <w:start w:val="1"/>
      <w:numFmt w:val="lowerRoman"/>
      <w:lvlText w:val="%3."/>
      <w:lvlJc w:val="right"/>
      <w:pPr>
        <w:ind w:left="5972" w:hanging="180"/>
      </w:pPr>
    </w:lvl>
    <w:lvl w:ilvl="3" w:tplc="041A000F" w:tentative="1">
      <w:start w:val="1"/>
      <w:numFmt w:val="decimal"/>
      <w:lvlText w:val="%4."/>
      <w:lvlJc w:val="left"/>
      <w:pPr>
        <w:ind w:left="6692" w:hanging="360"/>
      </w:pPr>
    </w:lvl>
    <w:lvl w:ilvl="4" w:tplc="041A0019" w:tentative="1">
      <w:start w:val="1"/>
      <w:numFmt w:val="lowerLetter"/>
      <w:lvlText w:val="%5."/>
      <w:lvlJc w:val="left"/>
      <w:pPr>
        <w:ind w:left="7412" w:hanging="360"/>
      </w:pPr>
    </w:lvl>
    <w:lvl w:ilvl="5" w:tplc="041A001B" w:tentative="1">
      <w:start w:val="1"/>
      <w:numFmt w:val="lowerRoman"/>
      <w:lvlText w:val="%6."/>
      <w:lvlJc w:val="right"/>
      <w:pPr>
        <w:ind w:left="8132" w:hanging="180"/>
      </w:pPr>
    </w:lvl>
    <w:lvl w:ilvl="6" w:tplc="041A000F" w:tentative="1">
      <w:start w:val="1"/>
      <w:numFmt w:val="decimal"/>
      <w:lvlText w:val="%7."/>
      <w:lvlJc w:val="left"/>
      <w:pPr>
        <w:ind w:left="8852" w:hanging="360"/>
      </w:pPr>
    </w:lvl>
    <w:lvl w:ilvl="7" w:tplc="041A0019" w:tentative="1">
      <w:start w:val="1"/>
      <w:numFmt w:val="lowerLetter"/>
      <w:lvlText w:val="%8."/>
      <w:lvlJc w:val="left"/>
      <w:pPr>
        <w:ind w:left="9572" w:hanging="360"/>
      </w:pPr>
    </w:lvl>
    <w:lvl w:ilvl="8" w:tplc="041A001B" w:tentative="1">
      <w:start w:val="1"/>
      <w:numFmt w:val="lowerRoman"/>
      <w:lvlText w:val="%9."/>
      <w:lvlJc w:val="right"/>
      <w:pPr>
        <w:ind w:left="10292" w:hanging="180"/>
      </w:pPr>
    </w:lvl>
  </w:abstractNum>
  <w:abstractNum w:abstractNumId="3" w15:restartNumberingAfterBreak="0">
    <w:nsid w:val="3D8975FD"/>
    <w:multiLevelType w:val="hybridMultilevel"/>
    <w:tmpl w:val="608E9480"/>
    <w:lvl w:ilvl="0" w:tplc="041A0015">
      <w:start w:val="1"/>
      <w:numFmt w:val="upp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75761"/>
    <w:multiLevelType w:val="hybridMultilevel"/>
    <w:tmpl w:val="062AD4A0"/>
    <w:lvl w:ilvl="0" w:tplc="CCB84F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CC2F47"/>
    <w:multiLevelType w:val="hybridMultilevel"/>
    <w:tmpl w:val="BDC271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Q1NDWysDAzNjBS0lEKTi0uzszPAykwrwUAWn8bFSwAAAA="/>
  </w:docVars>
  <w:rsids>
    <w:rsidRoot w:val="00FA417D"/>
    <w:rsid w:val="00046CCC"/>
    <w:rsid w:val="000651B0"/>
    <w:rsid w:val="0008109C"/>
    <w:rsid w:val="000B5392"/>
    <w:rsid w:val="000C2E30"/>
    <w:rsid w:val="0013068E"/>
    <w:rsid w:val="001C53B5"/>
    <w:rsid w:val="001F0E96"/>
    <w:rsid w:val="001F355D"/>
    <w:rsid w:val="002B5EA3"/>
    <w:rsid w:val="002C7CB1"/>
    <w:rsid w:val="002E5D1D"/>
    <w:rsid w:val="002E6F2C"/>
    <w:rsid w:val="002F2329"/>
    <w:rsid w:val="00330C84"/>
    <w:rsid w:val="00342FF7"/>
    <w:rsid w:val="003E53EA"/>
    <w:rsid w:val="003F4FDB"/>
    <w:rsid w:val="00411347"/>
    <w:rsid w:val="00457DE8"/>
    <w:rsid w:val="004B38DD"/>
    <w:rsid w:val="004C64BD"/>
    <w:rsid w:val="004D24F7"/>
    <w:rsid w:val="0051239E"/>
    <w:rsid w:val="005313C5"/>
    <w:rsid w:val="005743F2"/>
    <w:rsid w:val="00576EF6"/>
    <w:rsid w:val="005A41DB"/>
    <w:rsid w:val="005C703E"/>
    <w:rsid w:val="005D0CE5"/>
    <w:rsid w:val="006235C6"/>
    <w:rsid w:val="00662C78"/>
    <w:rsid w:val="00686815"/>
    <w:rsid w:val="00696B80"/>
    <w:rsid w:val="007128BF"/>
    <w:rsid w:val="00735171"/>
    <w:rsid w:val="007703D9"/>
    <w:rsid w:val="007733A5"/>
    <w:rsid w:val="007838D8"/>
    <w:rsid w:val="007E61BC"/>
    <w:rsid w:val="00817330"/>
    <w:rsid w:val="00825612"/>
    <w:rsid w:val="00836B9D"/>
    <w:rsid w:val="00880BA0"/>
    <w:rsid w:val="00890FA9"/>
    <w:rsid w:val="00891A8C"/>
    <w:rsid w:val="00893590"/>
    <w:rsid w:val="00895F2A"/>
    <w:rsid w:val="008C5440"/>
    <w:rsid w:val="008F1FF0"/>
    <w:rsid w:val="008F554A"/>
    <w:rsid w:val="008F70F5"/>
    <w:rsid w:val="00934458"/>
    <w:rsid w:val="00956C89"/>
    <w:rsid w:val="00976D12"/>
    <w:rsid w:val="00982A1D"/>
    <w:rsid w:val="009A27BD"/>
    <w:rsid w:val="009F2EE5"/>
    <w:rsid w:val="00A02602"/>
    <w:rsid w:val="00A34BEE"/>
    <w:rsid w:val="00A401C0"/>
    <w:rsid w:val="00A41CAE"/>
    <w:rsid w:val="00A5171E"/>
    <w:rsid w:val="00A5707A"/>
    <w:rsid w:val="00A94F75"/>
    <w:rsid w:val="00AC4943"/>
    <w:rsid w:val="00AD118F"/>
    <w:rsid w:val="00B017FD"/>
    <w:rsid w:val="00B0640A"/>
    <w:rsid w:val="00B24BAF"/>
    <w:rsid w:val="00BC0AC2"/>
    <w:rsid w:val="00BD4C02"/>
    <w:rsid w:val="00BE4A85"/>
    <w:rsid w:val="00BE6979"/>
    <w:rsid w:val="00C12512"/>
    <w:rsid w:val="00C82F18"/>
    <w:rsid w:val="00CA37D4"/>
    <w:rsid w:val="00CB4602"/>
    <w:rsid w:val="00CB49CB"/>
    <w:rsid w:val="00CC453C"/>
    <w:rsid w:val="00D14E02"/>
    <w:rsid w:val="00D422E2"/>
    <w:rsid w:val="00D50FE8"/>
    <w:rsid w:val="00D724DF"/>
    <w:rsid w:val="00D97B20"/>
    <w:rsid w:val="00DD32A2"/>
    <w:rsid w:val="00E54A10"/>
    <w:rsid w:val="00EA385B"/>
    <w:rsid w:val="00EA5E27"/>
    <w:rsid w:val="00F01CCA"/>
    <w:rsid w:val="00F34542"/>
    <w:rsid w:val="00F576DD"/>
    <w:rsid w:val="00F74DA4"/>
    <w:rsid w:val="00F81DF6"/>
    <w:rsid w:val="00FA417D"/>
    <w:rsid w:val="00FA669D"/>
    <w:rsid w:val="00FE2333"/>
    <w:rsid w:val="00FE2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4F300"/>
  <w15:docId w15:val="{167608D3-DEF3-4890-864F-143F8563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hr-H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417D"/>
    <w:pPr>
      <w:jc w:val="left"/>
    </w:pPr>
    <w:rPr>
      <w:rFonts w:ascii="Times New Roman" w:eastAsia="Times New Roman" w:hAnsi="Times New Roman" w:cs="Times New Roman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HeaderChar">
    <w:name w:val="Header Char"/>
    <w:basedOn w:val="DefaultParagraphFont"/>
    <w:link w:val="Header"/>
    <w:rsid w:val="00FA417D"/>
  </w:style>
  <w:style w:type="paragraph" w:styleId="Footer">
    <w:name w:val="footer"/>
    <w:basedOn w:val="Normal"/>
    <w:link w:val="FooterChar"/>
    <w:uiPriority w:val="99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A417D"/>
  </w:style>
  <w:style w:type="paragraph" w:styleId="BalloonText">
    <w:name w:val="Balloon Text"/>
    <w:basedOn w:val="Normal"/>
    <w:link w:val="BalloonTextChar"/>
    <w:uiPriority w:val="99"/>
    <w:semiHidden/>
    <w:unhideWhenUsed/>
    <w:rsid w:val="00FA417D"/>
    <w:pPr>
      <w:jc w:val="both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17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3068E"/>
    <w:pPr>
      <w:ind w:left="720"/>
      <w:contextualSpacing/>
    </w:pPr>
  </w:style>
  <w:style w:type="character" w:styleId="PageNumber">
    <w:name w:val="page number"/>
    <w:basedOn w:val="DefaultParagraphFont"/>
    <w:rsid w:val="00BE6979"/>
  </w:style>
  <w:style w:type="table" w:styleId="TableGrid">
    <w:name w:val="Table Grid"/>
    <w:basedOn w:val="TableNormal"/>
    <w:rsid w:val="001F355D"/>
    <w:pPr>
      <w:jc w:val="left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ac">
    <w:name w:val="Obrazac"/>
    <w:basedOn w:val="Normal"/>
    <w:link w:val="ObrazacChar"/>
    <w:qFormat/>
    <w:rsid w:val="001F355D"/>
    <w:pPr>
      <w:jc w:val="center"/>
    </w:pPr>
    <w:rPr>
      <w:rFonts w:ascii="Arial Narrow" w:hAnsi="Arial Narrow" w:cs="Arial Narrow"/>
      <w:bCs/>
    </w:rPr>
  </w:style>
  <w:style w:type="character" w:customStyle="1" w:styleId="ObrazacChar">
    <w:name w:val="Obrazac Char"/>
    <w:basedOn w:val="DefaultParagraphFont"/>
    <w:link w:val="Obrazac"/>
    <w:rsid w:val="001F355D"/>
    <w:rPr>
      <w:rFonts w:ascii="Arial Narrow" w:eastAsia="Times New Roman" w:hAnsi="Arial Narrow" w:cs="Arial Narrow"/>
      <w:bCs/>
      <w:lang w:eastAsia="hr-HR"/>
    </w:rPr>
  </w:style>
  <w:style w:type="character" w:styleId="PlaceholderText">
    <w:name w:val="Placeholder Text"/>
    <w:basedOn w:val="DefaultParagraphFont"/>
    <w:uiPriority w:val="99"/>
    <w:semiHidden/>
    <w:rsid w:val="0081733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97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49F7E635E954870916A844E0333A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CE326-86C3-4069-9064-7AADB7104DDF}"/>
      </w:docPartPr>
      <w:docPartBody>
        <w:p w:rsidR="00D72F89" w:rsidRDefault="00766656" w:rsidP="00766656">
          <w:pPr>
            <w:pStyle w:val="D49F7E635E954870916A844E0333AD8C2"/>
          </w:pPr>
          <w:r w:rsidRPr="00EA5E27">
            <w:rPr>
              <w:b/>
            </w:rPr>
            <w:t>Student/ica</w:t>
          </w:r>
        </w:p>
      </w:docPartBody>
    </w:docPart>
    <w:docPart>
      <w:docPartPr>
        <w:name w:val="6F9D8FB5D2524589AAF8FA5CB8E01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181F3-56AC-47CD-97F4-10325E9AF9F2}"/>
      </w:docPartPr>
      <w:docPartBody>
        <w:p w:rsidR="00D72F89" w:rsidRDefault="00D72F89" w:rsidP="00D72F89">
          <w:pPr>
            <w:pStyle w:val="6F9D8FB5D2524589AAF8FA5CB8E010D0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B1305E874DCA4A738F9E90011EA8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F3236-F5F4-4C4E-B303-0EF98B002D2C}"/>
      </w:docPartPr>
      <w:docPartBody>
        <w:p w:rsidR="00D72F89" w:rsidRDefault="00D72F89" w:rsidP="00D72F89">
          <w:pPr>
            <w:pStyle w:val="B1305E874DCA4A738F9E90011EA8389D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F7886752DC504ECCB0279693B5544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F86C0-2A97-4A0A-AD24-6C9540AAFE50}"/>
      </w:docPartPr>
      <w:docPartBody>
        <w:p w:rsidR="00D72F89" w:rsidRDefault="00766656" w:rsidP="00766656">
          <w:pPr>
            <w:pStyle w:val="F7886752DC504ECCB0279693B5544E5D3"/>
          </w:pPr>
          <w:r w:rsidRPr="00EA5E27">
            <w:rPr>
              <w:b/>
            </w:rPr>
            <w:t xml:space="preserve"> </w:t>
          </w:r>
        </w:p>
      </w:docPartBody>
    </w:docPart>
    <w:docPart>
      <w:docPartPr>
        <w:name w:val="9EC9F22A7BDB4D3385BACFFB478C2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4CAEE-74DF-41BB-BB04-53994B321AC8}"/>
      </w:docPartPr>
      <w:docPartBody>
        <w:p w:rsidR="00D72F89" w:rsidRDefault="00D72F89" w:rsidP="00D72F89">
          <w:pPr>
            <w:pStyle w:val="9EC9F22A7BDB4D3385BACFFB478C2387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66A74002797B44E49A58608BCF935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93AA4-227E-49C1-958D-0F354802FDDD}"/>
      </w:docPartPr>
      <w:docPartBody>
        <w:p w:rsidR="00D72F89" w:rsidRDefault="00D72F89" w:rsidP="00D72F89">
          <w:pPr>
            <w:pStyle w:val="66A74002797B44E49A58608BCF935CDD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FD2DC64E2D144BFB874FF1C596443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66729-5A80-4771-B3E8-24E152F20C67}"/>
      </w:docPartPr>
      <w:docPartBody>
        <w:p w:rsidR="00D72F89" w:rsidRDefault="00D72F89" w:rsidP="00D72F89">
          <w:pPr>
            <w:pStyle w:val="FD2DC64E2D144BFB874FF1C596443A86"/>
          </w:pPr>
          <w:r w:rsidRPr="00DA523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C3E3FB67EB2428581CBBFF9DF633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2CAE-BE76-4CA0-B91E-174DA240B58B}"/>
      </w:docPartPr>
      <w:docPartBody>
        <w:p w:rsidR="00D72F89" w:rsidRDefault="00766656" w:rsidP="00766656">
          <w:pPr>
            <w:pStyle w:val="2C3E3FB67EB2428581CBBFF9DF6338C43"/>
          </w:pPr>
          <w:r w:rsidRPr="00EA5E27">
            <w:rPr>
              <w:rStyle w:val="ObrazacChar"/>
              <w:b/>
            </w:rPr>
            <w:t>Student</w:t>
          </w:r>
          <w:r w:rsidRPr="00A54E2D">
            <w:rPr>
              <w:rStyle w:val="ObrazacChar"/>
              <w:b/>
            </w:rPr>
            <w:t>/ica</w:t>
          </w:r>
        </w:p>
      </w:docPartBody>
    </w:docPart>
    <w:docPart>
      <w:docPartPr>
        <w:name w:val="A3F6FC0E21034F40B04ED8FC357DF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2240A-AC5A-49CE-BABD-1D798D978EAE}"/>
      </w:docPartPr>
      <w:docPartBody>
        <w:p w:rsidR="0085766D" w:rsidRDefault="0085766D" w:rsidP="0085766D">
          <w:pPr>
            <w:pStyle w:val="A3F6FC0E21034F40B04ED8FC357DFA3D"/>
          </w:pPr>
          <w:r w:rsidRPr="00DA523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DBCE714118F4A12849371411B01D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140AC-992F-4031-852B-7D949B1F1C8B}"/>
      </w:docPartPr>
      <w:docPartBody>
        <w:p w:rsidR="0085766D" w:rsidRDefault="00766656" w:rsidP="00766656">
          <w:pPr>
            <w:pStyle w:val="FDBCE714118F4A12849371411B01DB513"/>
          </w:pPr>
          <w:r>
            <w:rPr>
              <w:rStyle w:val="ObrazacChar"/>
            </w:rPr>
            <w:t>Dekan</w:t>
          </w:r>
        </w:p>
      </w:docPartBody>
    </w:docPart>
    <w:docPart>
      <w:docPartPr>
        <w:name w:val="15E68950255C4CAB9EAFF18D58655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32C48-9366-45CE-8BC3-67772B8AC19F}"/>
      </w:docPartPr>
      <w:docPartBody>
        <w:p w:rsidR="00CA65A5" w:rsidRDefault="00766656" w:rsidP="00766656">
          <w:pPr>
            <w:pStyle w:val="15E68950255C4CAB9EAFF18D586553023"/>
          </w:pPr>
          <w:r>
            <w:rPr>
              <w:noProof/>
            </w:rPr>
            <w:t xml:space="preserve">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2F89"/>
    <w:rsid w:val="00766656"/>
    <w:rsid w:val="007C5F5C"/>
    <w:rsid w:val="0085766D"/>
    <w:rsid w:val="00A401C0"/>
    <w:rsid w:val="00CA65A5"/>
    <w:rsid w:val="00D72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hr-HR" w:eastAsia="hr-H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3F6FC0E21034F40B04ED8FC357DFA3D">
    <w:name w:val="A3F6FC0E21034F40B04ED8FC357DFA3D"/>
    <w:rsid w:val="0085766D"/>
  </w:style>
  <w:style w:type="character" w:styleId="PlaceholderText">
    <w:name w:val="Placeholder Text"/>
    <w:basedOn w:val="DefaultParagraphFont"/>
    <w:uiPriority w:val="99"/>
    <w:semiHidden/>
    <w:rsid w:val="00766656"/>
    <w:rPr>
      <w:color w:val="666666"/>
    </w:rPr>
  </w:style>
  <w:style w:type="paragraph" w:customStyle="1" w:styleId="6F9D8FB5D2524589AAF8FA5CB8E010D0">
    <w:name w:val="6F9D8FB5D2524589AAF8FA5CB8E010D0"/>
    <w:rsid w:val="00D72F89"/>
  </w:style>
  <w:style w:type="paragraph" w:customStyle="1" w:styleId="B1305E874DCA4A738F9E90011EA8389D">
    <w:name w:val="B1305E874DCA4A738F9E90011EA8389D"/>
    <w:rsid w:val="00D72F89"/>
  </w:style>
  <w:style w:type="paragraph" w:customStyle="1" w:styleId="9EC9F22A7BDB4D3385BACFFB478C2387">
    <w:name w:val="9EC9F22A7BDB4D3385BACFFB478C2387"/>
    <w:rsid w:val="00D72F89"/>
  </w:style>
  <w:style w:type="paragraph" w:customStyle="1" w:styleId="66A74002797B44E49A58608BCF935CDD">
    <w:name w:val="66A74002797B44E49A58608BCF935CDD"/>
    <w:rsid w:val="00D72F89"/>
  </w:style>
  <w:style w:type="paragraph" w:customStyle="1" w:styleId="FD2DC64E2D144BFB874FF1C596443A86">
    <w:name w:val="FD2DC64E2D144BFB874FF1C596443A86"/>
    <w:rsid w:val="00D72F89"/>
  </w:style>
  <w:style w:type="paragraph" w:customStyle="1" w:styleId="Obrazac">
    <w:name w:val="Obrazac"/>
    <w:basedOn w:val="Normal"/>
    <w:link w:val="ObrazacChar"/>
    <w:qFormat/>
    <w:rsid w:val="00766656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character" w:customStyle="1" w:styleId="ObrazacChar">
    <w:name w:val="Obrazac Char"/>
    <w:basedOn w:val="DefaultParagraphFont"/>
    <w:link w:val="Obrazac"/>
    <w:rsid w:val="00766656"/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D49F7E635E954870916A844E0333AD8C2">
    <w:name w:val="D49F7E635E954870916A844E0333AD8C2"/>
    <w:rsid w:val="00766656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15E68950255C4CAB9EAFF18D586553023">
    <w:name w:val="15E68950255C4CAB9EAFF18D586553023"/>
    <w:rsid w:val="00766656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F7886752DC504ECCB0279693B5544E5D3">
    <w:name w:val="F7886752DC504ECCB0279693B5544E5D3"/>
    <w:rsid w:val="00766656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2C3E3FB67EB2428581CBBFF9DF6338C43">
    <w:name w:val="2C3E3FB67EB2428581CBBFF9DF6338C43"/>
    <w:rsid w:val="00766656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FDBCE714118F4A12849371411B01DB513">
    <w:name w:val="FDBCE714118F4A12849371411B01DB513"/>
    <w:rsid w:val="00766656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ADD1D04B37AF144AC27BF2E495FED85" ma:contentTypeVersion="14" ma:contentTypeDescription="Stvaranje novog dokumenta." ma:contentTypeScope="" ma:versionID="80c7aab184f250e180650f1a9df18468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e8262fb866f1aac6a40eeed7ceb64088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Oznake slika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695465-2A18-45F3-ACEB-29C78CB18431}">
  <ds:schemaRefs>
    <ds:schemaRef ds:uri="http://schemas.microsoft.com/office/2006/metadata/properties"/>
    <ds:schemaRef ds:uri="http://schemas.microsoft.com/office/infopath/2007/PartnerControls"/>
    <ds:schemaRef ds:uri="02e13a99-47de-43c8-9d92-3e2f2af193af"/>
    <ds:schemaRef ds:uri="b7cc66e5-4580-4b3d-937d-15669e8ec9c8"/>
  </ds:schemaRefs>
</ds:datastoreItem>
</file>

<file path=customXml/itemProps2.xml><?xml version="1.0" encoding="utf-8"?>
<ds:datastoreItem xmlns:ds="http://schemas.openxmlformats.org/officeDocument/2006/customXml" ds:itemID="{4A3FB12C-45EC-490A-B5B3-D87D5EDEDA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CEBB8D-2562-4D3E-AA49-1925602C35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c66e5-4580-4b3d-937d-15669e8ec9c8"/>
    <ds:schemaRef ds:uri="02e13a99-47de-43c8-9d92-3e2f2af193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fos111</dc:creator>
  <cp:lastModifiedBy>ddjerdj</cp:lastModifiedBy>
  <cp:revision>2</cp:revision>
  <cp:lastPrinted>2016-09-27T06:51:00Z</cp:lastPrinted>
  <dcterms:created xsi:type="dcterms:W3CDTF">2025-12-17T09:26:00Z</dcterms:created>
  <dcterms:modified xsi:type="dcterms:W3CDTF">2025-12-17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D1D04B37AF144AC27BF2E495FED85</vt:lpwstr>
  </property>
</Properties>
</file>